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t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Nigeria</w:t>
      </w:r>
      <w:r>
        <w:t xml:space="preserve"> </w:t>
      </w:r>
      <w:r>
        <w:t xml:space="preserve">Abuja</w:t>
      </w:r>
    </w:p>
    <w:bookmarkStart w:id="20" w:name="Xaa7ac81f5acdefaf3fd340fd283ea0963e7c024"/>
    <w:p>
      <w:pPr>
        <w:pStyle w:val="Heading1"/>
      </w:pPr>
      <w:r>
        <w:t xml:space="preserve">Internship Application Letter for Data Scientist Position</w:t>
      </w:r>
    </w:p>
    <w:p>
      <w:pPr>
        <w:pStyle w:val="FirstParagraph"/>
      </w:pPr>
      <w:r>
        <w:t xml:space="preserve">Amina Yusuf | Abuja, Nigeria | +234 803 123 4567 | amina.yusuf@email.com</w:t>
      </w:r>
    </w:p>
    <w:bookmarkEnd w:id="20"/>
    <w:p>
      <w:pPr>
        <w:pStyle w:val="BodyText"/>
      </w:pPr>
      <w:r>
        <w:t xml:space="preserve">October 26, 2023</w:t>
      </w:r>
    </w:p>
    <w:p>
      <w:pPr>
        <w:pStyle w:val="BodyText"/>
      </w:pPr>
      <w:r>
        <w:t xml:space="preserve">Hiring Manager</w:t>
      </w:r>
      <w:r>
        <w:br/>
      </w:r>
      <w:r>
        <w:t xml:space="preserve">Data Science Department</w:t>
      </w:r>
      <w:r>
        <w:br/>
      </w:r>
      <w:r>
        <w:t xml:space="preserve">TechNigeria Innovations Ltd.</w:t>
      </w:r>
      <w:r>
        <w:br/>
      </w:r>
      <w:r>
        <w:t xml:space="preserve">Abuja, Federal Capital Territory</w:t>
      </w:r>
      <w:r>
        <w:br/>
      </w:r>
      <w:r>
        <w:t xml:space="preserve">Nigeria</w:t>
      </w:r>
    </w:p>
    <w:p>
      <w:pPr>
        <w:pStyle w:val="BodyText"/>
      </w:pPr>
      <w:r>
        <w:t xml:space="preserve">Dear Hiring Manager,</w:t>
      </w:r>
    </w:p>
    <w:p>
      <w:pPr>
        <w:pStyle w:val="BodyText"/>
      </w:pPr>
      <w:r>
        <w:t xml:space="preserve">It is with profound enthusiasm that I submit my application for the Data Scientist Internship position at TechNigeria Innovations Ltd., as advertised on your company website and through the Abuja University Career Portal. As a final-year Bachelor of Science student in Statistics with a specialization in Machine Learning at the University of Abuja, I have meticulously prepared myself to contribute meaningfully to your data-driven initiatives within Nigeria's rapidly evolving technological landscape. My academic journey, coupled with hands-on projects addressing real-world challenges specific to Nigeria's context, has solidified my commitment to becoming an impactful Data Scientist in Abuja and beyond.</w:t>
      </w:r>
    </w:p>
    <w:p>
      <w:pPr>
        <w:pStyle w:val="BodyText"/>
      </w:pPr>
      <w:r>
        <w:t xml:space="preserve">The intersection of emerging technologies and Nigeria's developmental needs presents an unparalleled opportunity for innovation, and I am particularly drawn to TechNigeria Innovations' work in leveraging data analytics for agricultural optimization across the Middle Belt region. My academic coursework has equipped me with advanced statistical modeling capabilities, including time-series forecasting for crop yield prediction using Prophet library in Python, which directly aligns with your ongoing projects at the Abuja Innovation Hub. I have also developed a machine learning model to analyze satellite imagery of Nigerian farmlands (using TensorFlow and OpenCV) that identifies soil degradation patterns—project outcomes presented at the 2023 West African Data Science Conference held in Abuja, where I connected with industry leaders discussing regional data challenges.</w:t>
      </w:r>
    </w:p>
    <w:p>
      <w:pPr>
        <w:pStyle w:val="BodyText"/>
      </w:pPr>
      <w:r>
        <w:t xml:space="preserve">What excites me most about this Internship Application Letter is the opportunity to apply my technical skills within Nigeria Abuja's unique ecosystem. Having grown up in Gwagwalada and witnessed firsthand how data literacy gaps hinder smallholder farmers' access to market information, I've dedicated myself to developing solutions with local relevance. My summer internship at the National Bureau of Statistics (NBS) Abuja office allowed me to collaborate on a project analyzing consumer price index data across Nigerian states. There, I created interactive Tableau dashboards that helped policymakers visualize inflation trends in real-time—a skill I believe will immediately benefit your team's stakeholder reporting efforts. The NBS experience reinforced my understanding of Nigeria's statistical infrastructure and the importance of contextual data interpretation.</w:t>
      </w:r>
    </w:p>
    <w:p>
      <w:pPr>
        <w:pStyle w:val="BodyText"/>
      </w:pPr>
      <w:r>
        <w:t xml:space="preserve">My technical toolkit includes proficiency in Python (Pandas, Scikit-learn, NumPy), R for statistical analysis, SQL for database management, and Tableau for visualization. I recently completed a certification in "Ethical AI Development" from the Nigerian Data Science Association (NDSA), which emphasized responsible data practices crucial when handling sensitive demographic information across Nigeria's diverse communities. During my university capstone project, I developed a mobile application prototype that uses geospatial data to connect Abuja-based small businesses with logistics providers, reducing delivery times by 32% in simulated scenarios. This experience taught me the value of cross-functional collaboration—working closely with business students to translate technical outputs into actionable strategies for Nigeria's informal sector.</w:t>
      </w:r>
    </w:p>
    <w:p>
      <w:pPr>
        <w:pStyle w:val="BodyText"/>
      </w:pPr>
      <w:r>
        <w:t xml:space="preserve">Nigeria Abuja represents an ideal environment for this internship because it serves as the nation's technological nerve center, hosting both government data initiatives like the National Digital Economy Policy and private-sector innovation hubs such as iHub Abuja. The city's strategic position as a hub for international organizations (UNDP, World Bank offices) creates unique opportunities to contribute to projects with continental impact—exactly what TechNigeria Innovations' mission embodies. I am particularly impressed by your partnership with the Abuja City Council on the Smart City Data Platform, and I am eager to support your team's efforts in making municipal services more responsive through data-driven insights.</w:t>
      </w:r>
    </w:p>
    <w:p>
      <w:pPr>
        <w:pStyle w:val="BodyText"/>
      </w:pPr>
      <w:r>
        <w:t xml:space="preserve">I understand that a successful Data Scientist intern must balance technical rigor with cultural intelligence. Having participated in community data literacy workshops at Abuja's Youth Innovation Centre, I've learned to communicate complex analytical findings to non-technical audiences—whether explaining regression models to local cooperatives or presenting trends to state government officials. This skill will allow me to contribute effectively within your team while respecting Nigeria's collaborative work culture. My fluency in English and Hausa (with conversational Yoruba) further enables me to engage with diverse stakeholders across the nation.</w:t>
      </w:r>
    </w:p>
    <w:p>
      <w:pPr>
        <w:pStyle w:val="BodyText"/>
      </w:pPr>
      <w:r>
        <w:t xml:space="preserve">Beyond technical competencies, I bring a deep commitment to Nigeria's data revolution. The World Bank reports that Nigeria's digital economy will reach $80 billion by 2025, yet we still face significant data quality challenges in public services. As a Data Scientist intern at TechNigeria Innovations Ltd., I am prepared to contribute to solutions addressing this gap through meticulous data cleaning processes, robust model validation techniques, and ethical framework adherence—all while learning from your experienced team in the heart of Nigeria Abuja.</w:t>
      </w:r>
    </w:p>
    <w:p>
      <w:pPr>
        <w:pStyle w:val="BodyText"/>
      </w:pPr>
      <w:r>
        <w:t xml:space="preserve">My resume provides further detail on my academic projects and technical skills. I have attached a portfolio showcasing my work with Nigerian datasets, including an analysis of Lagos State's transportation network patterns that received commendation at the 2023 NDSA Student Challenge. I am confident that my proactive approach—evidenced by initiating the University of Abuja Data Science Club last year to host workshops on data visualization for local NGOs—aligns with TechNigeria Innovations' culture of innovation and community impact.</w:t>
      </w:r>
    </w:p>
    <w:p>
      <w:pPr>
        <w:pStyle w:val="BodyText"/>
      </w:pPr>
      <w:r>
        <w:t xml:space="preserve">Thank you for considering my application. I am eager to bring my passion for data science, Nigeria-centric perspective, and dedication to ethical analytics to your team. I would welcome the opportunity to discuss how my skills in statistical modeling, machine learning implementation, and cross-cultural communication can support TechNigeria Innovations' mission within Nigeria Abuja's vibrant tech ecosystem. I am available for an interview at your earliest convenience and can be reached by phone or email within 24 hours.</w:t>
      </w:r>
    </w:p>
    <w:p>
      <w:pPr>
        <w:pStyle w:val="BodyText"/>
      </w:pPr>
      <w:r>
        <w:t xml:space="preserve">Sincerely,</w:t>
      </w:r>
      <w:r>
        <w:br/>
      </w:r>
      <w:r>
        <w:br/>
      </w:r>
      <w:r>
        <w:t xml:space="preserve">Amina Yusuf</w:t>
      </w:r>
    </w:p>
    <w:p>
      <w:pPr>
        <w:pStyle w:val="BodyText"/>
      </w:pPr>
      <w:r>
        <w:t xml:space="preserve">Amina Yusuf</w:t>
      </w:r>
      <w:r>
        <w:br/>
      </w:r>
      <w:r>
        <w:t xml:space="preserve">Data Science Student (B.Sc. Statistics, University of Abuja)</w:t>
      </w:r>
      <w:r>
        <w:br/>
      </w:r>
      <w:r>
        <w:t xml:space="preserve">Certified in Ethical AI Development (NDSA) | Python &amp; R Speciali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tist Internship Application Letter - Nigeria Abuja</dc:title>
  <dc:creator/>
  <dc:language>en</dc:language>
  <cp:keywords/>
  <dcterms:created xsi:type="dcterms:W3CDTF">2026-07-18T19:57:41Z</dcterms:created>
  <dcterms:modified xsi:type="dcterms:W3CDTF">2026-07-18T19:57:41Z</dcterms:modified>
</cp:coreProperties>
</file>

<file path=docProps/custom.xml><?xml version="1.0" encoding="utf-8"?>
<Properties xmlns="http://schemas.openxmlformats.org/officeDocument/2006/custom-properties" xmlns:vt="http://schemas.openxmlformats.org/officeDocument/2006/docPropsVTypes"/>
</file>